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2ec130b08555dcece9f9cac2f12549e2ac293f"/>
      <w:r>
        <w:rPr>
          <w:b/>
        </w:rPr>
        <w:t xml:space="preserve">ПРОТОКОЛ ЕЛЕКТРОННОГО АУКЦІОНУ № BSE001-UA-20220922-539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ГК-100-3М. Рік випуску 1992. Інвентарний номер 10470128. Заводський номер 4541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ГК-100-3М. Рік випуску 1992. Інвентарний номер 10470128. Заводський номер 4541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5:35:13Z</dcterms:created>
  <dcterms:modified xsi:type="dcterms:W3CDTF">2024-05-07T15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